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C126A" w14:textId="77777777" w:rsidR="00D907AD" w:rsidRPr="00291C98" w:rsidRDefault="00D907AD" w:rsidP="00D907AD">
      <w:pPr>
        <w:jc w:val="center"/>
        <w:rPr>
          <w:b/>
          <w:sz w:val="28"/>
          <w:szCs w:val="28"/>
          <w:u w:val="single"/>
        </w:rPr>
      </w:pPr>
      <w:bookmarkStart w:id="0" w:name="_Hlk10620685"/>
      <w:r w:rsidRPr="00291C98">
        <w:rPr>
          <w:b/>
          <w:sz w:val="28"/>
          <w:szCs w:val="28"/>
          <w:u w:val="single"/>
        </w:rPr>
        <w:t>St Nicholas Catholic High School</w:t>
      </w:r>
    </w:p>
    <w:p w14:paraId="48FDF224" w14:textId="21B307CB" w:rsidR="00D907AD" w:rsidRDefault="00D907AD" w:rsidP="00D907AD">
      <w:pPr>
        <w:jc w:val="center"/>
        <w:rPr>
          <w:b/>
          <w:u w:val="single"/>
        </w:rPr>
      </w:pPr>
    </w:p>
    <w:p w14:paraId="7EB8750C" w14:textId="77777777" w:rsidR="00D907AD" w:rsidRDefault="00D907AD" w:rsidP="00D907AD">
      <w:pPr>
        <w:jc w:val="center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394"/>
      </w:tblGrid>
      <w:tr w:rsidR="006466C8" w14:paraId="58DAD684" w14:textId="77777777" w:rsidTr="006466C8">
        <w:tc>
          <w:tcPr>
            <w:tcW w:w="4815" w:type="dxa"/>
          </w:tcPr>
          <w:p w14:paraId="1DD77A84" w14:textId="309BB82D" w:rsidR="006466C8" w:rsidRDefault="006466C8" w:rsidP="00D907AD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Product</w:t>
            </w:r>
          </w:p>
        </w:tc>
        <w:tc>
          <w:tcPr>
            <w:tcW w:w="4394" w:type="dxa"/>
          </w:tcPr>
          <w:p w14:paraId="523BBD52" w14:textId="3111D0A0" w:rsidR="006466C8" w:rsidRDefault="006466C8" w:rsidP="00D907AD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202</w:t>
            </w:r>
            <w:r w:rsidR="008140F8">
              <w:rPr>
                <w:b/>
                <w:u w:val="single"/>
              </w:rPr>
              <w:t>2</w:t>
            </w:r>
            <w:r>
              <w:rPr>
                <w:b/>
                <w:u w:val="single"/>
              </w:rPr>
              <w:t xml:space="preserve"> Price</w:t>
            </w:r>
          </w:p>
        </w:tc>
      </w:tr>
      <w:tr w:rsidR="006466C8" w14:paraId="1AD931D9" w14:textId="77777777" w:rsidTr="006466C8">
        <w:tc>
          <w:tcPr>
            <w:tcW w:w="4815" w:type="dxa"/>
          </w:tcPr>
          <w:p w14:paraId="46DA6CC4" w14:textId="77777777" w:rsidR="006466C8" w:rsidRDefault="006466C8" w:rsidP="00D907AD">
            <w:pPr>
              <w:jc w:val="center"/>
            </w:pPr>
          </w:p>
          <w:p w14:paraId="6E0E40FD" w14:textId="2E81DBCF" w:rsidR="006466C8" w:rsidRDefault="006466C8" w:rsidP="00D907AD">
            <w:pPr>
              <w:jc w:val="center"/>
            </w:pPr>
            <w:r>
              <w:t>Boys / Girls Blazer – Junior</w:t>
            </w:r>
          </w:p>
          <w:p w14:paraId="5E647D16" w14:textId="67B89039" w:rsidR="006466C8" w:rsidRPr="00D907AD" w:rsidRDefault="006466C8" w:rsidP="00D907AD">
            <w:pPr>
              <w:jc w:val="center"/>
            </w:pPr>
            <w:r>
              <w:t>Boys / Girls Blazer – Senior</w:t>
            </w:r>
          </w:p>
        </w:tc>
        <w:tc>
          <w:tcPr>
            <w:tcW w:w="4394" w:type="dxa"/>
          </w:tcPr>
          <w:p w14:paraId="207FDD97" w14:textId="77777777" w:rsidR="006466C8" w:rsidRDefault="006466C8" w:rsidP="00D907AD">
            <w:pPr>
              <w:jc w:val="center"/>
            </w:pPr>
          </w:p>
          <w:p w14:paraId="40EEC8A5" w14:textId="6A7C2EBA" w:rsidR="006466C8" w:rsidRDefault="006466C8" w:rsidP="00D907AD">
            <w:pPr>
              <w:jc w:val="center"/>
            </w:pPr>
            <w:r w:rsidRPr="00D907AD">
              <w:t>£4</w:t>
            </w:r>
            <w:r w:rsidR="00B3770B">
              <w:t>3.20</w:t>
            </w:r>
          </w:p>
          <w:p w14:paraId="0761249A" w14:textId="368BF2C4" w:rsidR="006466C8" w:rsidRDefault="006466C8" w:rsidP="00D907AD">
            <w:pPr>
              <w:jc w:val="center"/>
            </w:pPr>
            <w:r>
              <w:t>£4</w:t>
            </w:r>
            <w:r w:rsidR="00B3770B">
              <w:t>6.30</w:t>
            </w:r>
          </w:p>
          <w:p w14:paraId="6A5D5D82" w14:textId="6464BADA" w:rsidR="006466C8" w:rsidRPr="00D907AD" w:rsidRDefault="006466C8" w:rsidP="00D907AD">
            <w:pPr>
              <w:jc w:val="center"/>
            </w:pPr>
          </w:p>
        </w:tc>
      </w:tr>
      <w:tr w:rsidR="006466C8" w14:paraId="1F2CCAFE" w14:textId="77777777" w:rsidTr="006466C8">
        <w:tc>
          <w:tcPr>
            <w:tcW w:w="4815" w:type="dxa"/>
          </w:tcPr>
          <w:p w14:paraId="23912627" w14:textId="77777777" w:rsidR="006466C8" w:rsidRDefault="006466C8" w:rsidP="00D907AD">
            <w:pPr>
              <w:jc w:val="center"/>
            </w:pPr>
          </w:p>
          <w:p w14:paraId="32B5C70C" w14:textId="34C5CE89" w:rsidR="006466C8" w:rsidRDefault="006466C8" w:rsidP="00D907AD">
            <w:pPr>
              <w:jc w:val="center"/>
            </w:pPr>
            <w:r>
              <w:t>Girls Skirt – Junior</w:t>
            </w:r>
          </w:p>
          <w:p w14:paraId="195A21B5" w14:textId="303E5262" w:rsidR="006466C8" w:rsidRPr="00D907AD" w:rsidRDefault="006466C8" w:rsidP="00D907AD">
            <w:pPr>
              <w:jc w:val="center"/>
            </w:pPr>
            <w:r>
              <w:t>Girls Skirt – Senior</w:t>
            </w:r>
          </w:p>
        </w:tc>
        <w:tc>
          <w:tcPr>
            <w:tcW w:w="4394" w:type="dxa"/>
          </w:tcPr>
          <w:p w14:paraId="705E7414" w14:textId="77777777" w:rsidR="006466C8" w:rsidRDefault="006466C8" w:rsidP="00D907AD">
            <w:pPr>
              <w:jc w:val="center"/>
            </w:pPr>
          </w:p>
          <w:p w14:paraId="2B8C0052" w14:textId="2BD2F319" w:rsidR="006466C8" w:rsidRDefault="006466C8" w:rsidP="00D907AD">
            <w:pPr>
              <w:jc w:val="center"/>
            </w:pPr>
            <w:r>
              <w:t>£1</w:t>
            </w:r>
            <w:r w:rsidR="00B3770B">
              <w:t>9.00</w:t>
            </w:r>
          </w:p>
          <w:p w14:paraId="50595291" w14:textId="53B386E4" w:rsidR="006466C8" w:rsidRDefault="006466C8" w:rsidP="00D907AD">
            <w:pPr>
              <w:jc w:val="center"/>
            </w:pPr>
            <w:r>
              <w:t>£2</w:t>
            </w:r>
            <w:r w:rsidR="00B3770B">
              <w:t>1.05</w:t>
            </w:r>
          </w:p>
          <w:p w14:paraId="769DCF76" w14:textId="72981B39" w:rsidR="006466C8" w:rsidRPr="00D907AD" w:rsidRDefault="006466C8" w:rsidP="00D907AD">
            <w:pPr>
              <w:jc w:val="center"/>
            </w:pPr>
          </w:p>
        </w:tc>
      </w:tr>
      <w:tr w:rsidR="006466C8" w14:paraId="27F74FF2" w14:textId="77777777" w:rsidTr="006466C8">
        <w:tc>
          <w:tcPr>
            <w:tcW w:w="4815" w:type="dxa"/>
          </w:tcPr>
          <w:p w14:paraId="4E428066" w14:textId="77777777" w:rsidR="006466C8" w:rsidRDefault="006466C8" w:rsidP="00E91798">
            <w:pPr>
              <w:jc w:val="center"/>
            </w:pPr>
          </w:p>
          <w:p w14:paraId="4B5AD90D" w14:textId="0DC15E12" w:rsidR="006466C8" w:rsidRDefault="006466C8" w:rsidP="00E91798">
            <w:pPr>
              <w:jc w:val="center"/>
            </w:pPr>
            <w:r>
              <w:t>Tie</w:t>
            </w:r>
          </w:p>
          <w:p w14:paraId="1474461F" w14:textId="49EAAF7B" w:rsidR="006466C8" w:rsidRPr="00D907AD" w:rsidRDefault="006466C8" w:rsidP="00E91798">
            <w:pPr>
              <w:jc w:val="center"/>
            </w:pPr>
          </w:p>
        </w:tc>
        <w:tc>
          <w:tcPr>
            <w:tcW w:w="4394" w:type="dxa"/>
          </w:tcPr>
          <w:p w14:paraId="2A1BD3C5" w14:textId="77777777" w:rsidR="006466C8" w:rsidRDefault="006466C8" w:rsidP="00D907AD">
            <w:pPr>
              <w:jc w:val="center"/>
            </w:pPr>
          </w:p>
          <w:p w14:paraId="25F7A164" w14:textId="0A6004D1" w:rsidR="006466C8" w:rsidRPr="00D907AD" w:rsidRDefault="006466C8" w:rsidP="00D907AD">
            <w:pPr>
              <w:jc w:val="center"/>
            </w:pPr>
            <w:r>
              <w:t>£6.</w:t>
            </w:r>
            <w:r w:rsidR="00B3770B">
              <w:t>85</w:t>
            </w:r>
          </w:p>
        </w:tc>
      </w:tr>
      <w:tr w:rsidR="006466C8" w14:paraId="461AC129" w14:textId="77777777" w:rsidTr="006466C8">
        <w:tc>
          <w:tcPr>
            <w:tcW w:w="4815" w:type="dxa"/>
          </w:tcPr>
          <w:p w14:paraId="7B6CC11D" w14:textId="77777777" w:rsidR="006466C8" w:rsidRDefault="006466C8" w:rsidP="00D907AD">
            <w:pPr>
              <w:jc w:val="center"/>
            </w:pPr>
          </w:p>
          <w:p w14:paraId="1DFBDA54" w14:textId="0D687568" w:rsidR="006466C8" w:rsidRDefault="006466C8" w:rsidP="00D907AD">
            <w:pPr>
              <w:jc w:val="center"/>
            </w:pPr>
            <w:r>
              <w:t>PE Polo Shirt – Junior</w:t>
            </w:r>
          </w:p>
          <w:p w14:paraId="47744AD6" w14:textId="3930BE28" w:rsidR="006466C8" w:rsidRPr="00D907AD" w:rsidRDefault="006466C8" w:rsidP="00D907AD">
            <w:pPr>
              <w:jc w:val="center"/>
            </w:pPr>
            <w:r>
              <w:t>PE Polo Shirt - Senior</w:t>
            </w:r>
          </w:p>
        </w:tc>
        <w:tc>
          <w:tcPr>
            <w:tcW w:w="4394" w:type="dxa"/>
          </w:tcPr>
          <w:p w14:paraId="44750C66" w14:textId="77777777" w:rsidR="006466C8" w:rsidRDefault="006466C8" w:rsidP="00D907AD">
            <w:pPr>
              <w:jc w:val="center"/>
            </w:pPr>
          </w:p>
          <w:p w14:paraId="3CD589D2" w14:textId="41164828" w:rsidR="006466C8" w:rsidRDefault="006466C8" w:rsidP="00D907AD">
            <w:pPr>
              <w:jc w:val="center"/>
            </w:pPr>
            <w:r>
              <w:t>£1</w:t>
            </w:r>
            <w:r w:rsidR="00B3770B">
              <w:t>3.45</w:t>
            </w:r>
          </w:p>
          <w:p w14:paraId="1AFC43F9" w14:textId="7421AC5B" w:rsidR="006466C8" w:rsidRDefault="006466C8" w:rsidP="00D907AD">
            <w:pPr>
              <w:jc w:val="center"/>
            </w:pPr>
            <w:r>
              <w:t>£1</w:t>
            </w:r>
            <w:r w:rsidR="00B3770B">
              <w:t>6.10</w:t>
            </w:r>
          </w:p>
          <w:p w14:paraId="50C2393D" w14:textId="4F12B024" w:rsidR="006466C8" w:rsidRPr="00D907AD" w:rsidRDefault="006466C8" w:rsidP="00D907AD">
            <w:pPr>
              <w:jc w:val="center"/>
            </w:pPr>
          </w:p>
        </w:tc>
      </w:tr>
      <w:tr w:rsidR="006466C8" w14:paraId="5EE47270" w14:textId="77777777" w:rsidTr="006466C8">
        <w:tc>
          <w:tcPr>
            <w:tcW w:w="4815" w:type="dxa"/>
          </w:tcPr>
          <w:p w14:paraId="33419E09" w14:textId="77777777" w:rsidR="006466C8" w:rsidRDefault="006466C8" w:rsidP="00D907AD">
            <w:pPr>
              <w:jc w:val="center"/>
            </w:pPr>
          </w:p>
          <w:p w14:paraId="3F4921CC" w14:textId="1639676E" w:rsidR="006466C8" w:rsidRDefault="006466C8" w:rsidP="00D907AD">
            <w:pPr>
              <w:jc w:val="center"/>
            </w:pPr>
            <w:r>
              <w:t>PE Rugby Shirt – Junior</w:t>
            </w:r>
          </w:p>
          <w:p w14:paraId="0B71203C" w14:textId="46B65E38" w:rsidR="006466C8" w:rsidRPr="00D907AD" w:rsidRDefault="006466C8" w:rsidP="00D907AD">
            <w:pPr>
              <w:jc w:val="center"/>
            </w:pPr>
            <w:r>
              <w:t>PE Rugby Shirt – Senior</w:t>
            </w:r>
          </w:p>
        </w:tc>
        <w:tc>
          <w:tcPr>
            <w:tcW w:w="4394" w:type="dxa"/>
          </w:tcPr>
          <w:p w14:paraId="405B1BAC" w14:textId="77777777" w:rsidR="006466C8" w:rsidRDefault="006466C8" w:rsidP="00D907AD">
            <w:pPr>
              <w:jc w:val="center"/>
            </w:pPr>
          </w:p>
          <w:p w14:paraId="7000B4FA" w14:textId="20D2EC20" w:rsidR="006466C8" w:rsidRDefault="006466C8" w:rsidP="00D907AD">
            <w:pPr>
              <w:jc w:val="center"/>
            </w:pPr>
            <w:r>
              <w:t>£1</w:t>
            </w:r>
            <w:r w:rsidR="00B3770B">
              <w:t>7.10</w:t>
            </w:r>
          </w:p>
          <w:p w14:paraId="36289CC3" w14:textId="1EA52D72" w:rsidR="006466C8" w:rsidRDefault="006466C8" w:rsidP="00D907AD">
            <w:pPr>
              <w:jc w:val="center"/>
            </w:pPr>
            <w:r>
              <w:t>£1</w:t>
            </w:r>
            <w:r w:rsidR="00B3770B">
              <w:t>9</w:t>
            </w:r>
            <w:r>
              <w:t>.25</w:t>
            </w:r>
          </w:p>
          <w:p w14:paraId="08E1F0ED" w14:textId="11564884" w:rsidR="006466C8" w:rsidRPr="00D907AD" w:rsidRDefault="006466C8" w:rsidP="00D907AD">
            <w:pPr>
              <w:jc w:val="center"/>
            </w:pPr>
          </w:p>
        </w:tc>
      </w:tr>
      <w:tr w:rsidR="006466C8" w14:paraId="4378BEF5" w14:textId="77777777" w:rsidTr="006466C8">
        <w:tc>
          <w:tcPr>
            <w:tcW w:w="4815" w:type="dxa"/>
          </w:tcPr>
          <w:p w14:paraId="1A1F5991" w14:textId="77777777" w:rsidR="006466C8" w:rsidRDefault="006466C8" w:rsidP="00D907AD">
            <w:pPr>
              <w:jc w:val="center"/>
            </w:pPr>
          </w:p>
          <w:p w14:paraId="116E8E26" w14:textId="77588626" w:rsidR="006466C8" w:rsidRDefault="006466C8" w:rsidP="00D907AD">
            <w:pPr>
              <w:jc w:val="center"/>
            </w:pPr>
            <w:r>
              <w:t>PE Shorts – Junior</w:t>
            </w:r>
          </w:p>
          <w:p w14:paraId="7D071152" w14:textId="2F39A2A2" w:rsidR="006466C8" w:rsidRPr="00D907AD" w:rsidRDefault="006466C8" w:rsidP="00D907AD">
            <w:pPr>
              <w:jc w:val="center"/>
            </w:pPr>
            <w:r>
              <w:t>PE Shorts – Senior</w:t>
            </w:r>
          </w:p>
        </w:tc>
        <w:tc>
          <w:tcPr>
            <w:tcW w:w="4394" w:type="dxa"/>
          </w:tcPr>
          <w:p w14:paraId="238692C2" w14:textId="77777777" w:rsidR="006466C8" w:rsidRDefault="006466C8" w:rsidP="00D907AD">
            <w:pPr>
              <w:jc w:val="center"/>
            </w:pPr>
          </w:p>
          <w:p w14:paraId="367B1922" w14:textId="27321E67" w:rsidR="006466C8" w:rsidRDefault="006466C8" w:rsidP="00D907AD">
            <w:pPr>
              <w:jc w:val="center"/>
            </w:pPr>
            <w:r>
              <w:t>£8.</w:t>
            </w:r>
            <w:r w:rsidR="00B3770B">
              <w:t>70</w:t>
            </w:r>
          </w:p>
          <w:p w14:paraId="61443947" w14:textId="773A1C6E" w:rsidR="006466C8" w:rsidRDefault="006466C8" w:rsidP="00D907AD">
            <w:pPr>
              <w:jc w:val="center"/>
            </w:pPr>
            <w:r>
              <w:t>£9.</w:t>
            </w:r>
            <w:r w:rsidR="00B36995">
              <w:t>75</w:t>
            </w:r>
          </w:p>
          <w:p w14:paraId="41F08706" w14:textId="46846C86" w:rsidR="006466C8" w:rsidRPr="00D907AD" w:rsidRDefault="006466C8" w:rsidP="00D907AD">
            <w:pPr>
              <w:jc w:val="center"/>
            </w:pPr>
          </w:p>
        </w:tc>
      </w:tr>
      <w:tr w:rsidR="006466C8" w14:paraId="7F999E5E" w14:textId="77777777" w:rsidTr="006466C8">
        <w:tc>
          <w:tcPr>
            <w:tcW w:w="4815" w:type="dxa"/>
          </w:tcPr>
          <w:p w14:paraId="2231B5B8" w14:textId="77777777" w:rsidR="006466C8" w:rsidRDefault="006466C8" w:rsidP="00D907AD">
            <w:pPr>
              <w:jc w:val="center"/>
            </w:pPr>
          </w:p>
          <w:p w14:paraId="74F75724" w14:textId="3FBBC998" w:rsidR="006466C8" w:rsidRDefault="006466C8" w:rsidP="00D907AD">
            <w:pPr>
              <w:jc w:val="center"/>
            </w:pPr>
            <w:r>
              <w:t>PE Skort – Junior</w:t>
            </w:r>
          </w:p>
          <w:p w14:paraId="0A428550" w14:textId="59E19E10" w:rsidR="006466C8" w:rsidRPr="00D907AD" w:rsidRDefault="006466C8" w:rsidP="00D907AD">
            <w:pPr>
              <w:jc w:val="center"/>
            </w:pPr>
            <w:r>
              <w:t>PE Skort – Senior</w:t>
            </w:r>
          </w:p>
        </w:tc>
        <w:tc>
          <w:tcPr>
            <w:tcW w:w="4394" w:type="dxa"/>
          </w:tcPr>
          <w:p w14:paraId="5A9B5A78" w14:textId="77777777" w:rsidR="006466C8" w:rsidRDefault="006466C8" w:rsidP="00D907AD">
            <w:pPr>
              <w:jc w:val="center"/>
            </w:pPr>
          </w:p>
          <w:p w14:paraId="50CDFA71" w14:textId="7ACE33FF" w:rsidR="006466C8" w:rsidRDefault="006466C8" w:rsidP="00D907AD">
            <w:pPr>
              <w:jc w:val="center"/>
            </w:pPr>
            <w:r>
              <w:t>£1</w:t>
            </w:r>
            <w:r w:rsidR="00B36995">
              <w:t>5.05</w:t>
            </w:r>
          </w:p>
          <w:p w14:paraId="04017223" w14:textId="2FA44EA7" w:rsidR="006466C8" w:rsidRDefault="006466C8" w:rsidP="00D907AD">
            <w:pPr>
              <w:jc w:val="center"/>
            </w:pPr>
            <w:r>
              <w:t>£1</w:t>
            </w:r>
            <w:r w:rsidR="00B36995">
              <w:t>7.10</w:t>
            </w:r>
          </w:p>
          <w:p w14:paraId="0445AA0E" w14:textId="2F0C4009" w:rsidR="006466C8" w:rsidRPr="00D907AD" w:rsidRDefault="006466C8" w:rsidP="00D907AD">
            <w:pPr>
              <w:jc w:val="center"/>
            </w:pPr>
          </w:p>
        </w:tc>
      </w:tr>
      <w:tr w:rsidR="006466C8" w14:paraId="608E8059" w14:textId="77777777" w:rsidTr="006466C8">
        <w:tc>
          <w:tcPr>
            <w:tcW w:w="4815" w:type="dxa"/>
          </w:tcPr>
          <w:p w14:paraId="0E1674CE" w14:textId="77777777" w:rsidR="006466C8" w:rsidRDefault="006466C8" w:rsidP="00D907AD">
            <w:pPr>
              <w:jc w:val="center"/>
            </w:pPr>
          </w:p>
          <w:p w14:paraId="06A27935" w14:textId="68152417" w:rsidR="006466C8" w:rsidRDefault="006466C8" w:rsidP="00D907AD">
            <w:pPr>
              <w:jc w:val="center"/>
            </w:pPr>
            <w:r>
              <w:t>PE Socks – Junior</w:t>
            </w:r>
          </w:p>
          <w:p w14:paraId="586D1FC4" w14:textId="273622E8" w:rsidR="006466C8" w:rsidRPr="00D907AD" w:rsidRDefault="006466C8" w:rsidP="00D907AD">
            <w:pPr>
              <w:jc w:val="center"/>
            </w:pPr>
            <w:r>
              <w:t>PE Socks – Senior</w:t>
            </w:r>
          </w:p>
        </w:tc>
        <w:tc>
          <w:tcPr>
            <w:tcW w:w="4394" w:type="dxa"/>
          </w:tcPr>
          <w:p w14:paraId="03F303A8" w14:textId="77777777" w:rsidR="006466C8" w:rsidRDefault="006466C8" w:rsidP="00D907AD">
            <w:pPr>
              <w:jc w:val="center"/>
            </w:pPr>
          </w:p>
          <w:p w14:paraId="1FA21096" w14:textId="4CDCC178" w:rsidR="006466C8" w:rsidRDefault="006466C8" w:rsidP="00D907AD">
            <w:pPr>
              <w:jc w:val="center"/>
            </w:pPr>
            <w:r>
              <w:t>£5.</w:t>
            </w:r>
            <w:r w:rsidR="00B36995">
              <w:t>5</w:t>
            </w:r>
            <w:r>
              <w:t>5</w:t>
            </w:r>
          </w:p>
          <w:p w14:paraId="56525178" w14:textId="46EF9028" w:rsidR="006466C8" w:rsidRDefault="006466C8" w:rsidP="00D907AD">
            <w:pPr>
              <w:jc w:val="center"/>
            </w:pPr>
            <w:r>
              <w:t>£6.</w:t>
            </w:r>
            <w:r w:rsidR="00B36995">
              <w:t>60</w:t>
            </w:r>
          </w:p>
          <w:p w14:paraId="5D45F9D6" w14:textId="1CDFF1F7" w:rsidR="006466C8" w:rsidRPr="00D907AD" w:rsidRDefault="006466C8" w:rsidP="00D907AD">
            <w:pPr>
              <w:jc w:val="center"/>
            </w:pPr>
          </w:p>
        </w:tc>
      </w:tr>
    </w:tbl>
    <w:p w14:paraId="33393815" w14:textId="77777777" w:rsidR="00291C98" w:rsidRDefault="00291C98" w:rsidP="00D907AD">
      <w:pPr>
        <w:jc w:val="center"/>
        <w:rPr>
          <w:b/>
          <w:u w:val="single"/>
        </w:rPr>
      </w:pPr>
    </w:p>
    <w:p w14:paraId="103D1404" w14:textId="61386AAD" w:rsidR="004B7113" w:rsidRPr="00D907AD" w:rsidRDefault="00D907AD" w:rsidP="006466C8">
      <w:pPr>
        <w:rPr>
          <w:b/>
          <w:u w:val="single"/>
        </w:rPr>
      </w:pPr>
      <w:r>
        <w:rPr>
          <w:b/>
          <w:u w:val="single"/>
        </w:rPr>
        <w:t xml:space="preserve"> </w:t>
      </w:r>
      <w:bookmarkEnd w:id="0"/>
    </w:p>
    <w:sectPr w:rsidR="004B7113" w:rsidRPr="00D907A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0NDcxMTM2MQHSZko6SsGpxcWZ+XkgBYa1AEsZv8AsAAAA"/>
  </w:docVars>
  <w:rsids>
    <w:rsidRoot w:val="00D907AD"/>
    <w:rsid w:val="000A1BFF"/>
    <w:rsid w:val="00291C98"/>
    <w:rsid w:val="00454778"/>
    <w:rsid w:val="0049364A"/>
    <w:rsid w:val="004B7113"/>
    <w:rsid w:val="006466C8"/>
    <w:rsid w:val="008140F8"/>
    <w:rsid w:val="008E4865"/>
    <w:rsid w:val="00B36995"/>
    <w:rsid w:val="00B3770B"/>
    <w:rsid w:val="00D907AD"/>
    <w:rsid w:val="00E91798"/>
    <w:rsid w:val="00FF6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1C7FF"/>
  <w15:chartTrackingRefBased/>
  <w15:docId w15:val="{224AD0EC-2085-4EE3-AF37-CA6D1B4F3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0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ys Eames</dc:creator>
  <cp:keywords/>
  <dc:description/>
  <cp:lastModifiedBy>Carolyn Graham</cp:lastModifiedBy>
  <cp:revision>5</cp:revision>
  <cp:lastPrinted>2019-06-05T08:46:00Z</cp:lastPrinted>
  <dcterms:created xsi:type="dcterms:W3CDTF">2022-01-13T16:18:00Z</dcterms:created>
  <dcterms:modified xsi:type="dcterms:W3CDTF">2022-01-13T16:32:00Z</dcterms:modified>
</cp:coreProperties>
</file>